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210F1D15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, Thorne, J.L.,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lastRenderedPageBreak/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>10</w:t>
      </w:r>
      <w:r>
        <w:rPr>
          <w:rFonts w:cs="Arial"/>
          <w:color w:val="000000"/>
          <w:u w:color="000000"/>
        </w:rPr>
        <w:t>/01/2</w:t>
      </w:r>
      <w:r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– 0</w:t>
      </w:r>
      <w:r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>/3</w:t>
      </w:r>
      <w:r>
        <w:rPr>
          <w:rFonts w:cs="Arial"/>
          <w:color w:val="000000"/>
          <w:u w:color="000000"/>
        </w:rPr>
        <w:t>1</w:t>
      </w:r>
      <w:r>
        <w:rPr>
          <w:rFonts w:cs="Arial"/>
          <w:color w:val="000000"/>
          <w:u w:color="000000"/>
        </w:rPr>
        <w:t>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AEF1A" w14:textId="77777777" w:rsidR="00365659" w:rsidRDefault="00365659">
      <w:pPr>
        <w:spacing w:after="0"/>
      </w:pPr>
      <w:r>
        <w:separator/>
      </w:r>
    </w:p>
  </w:endnote>
  <w:endnote w:type="continuationSeparator" w:id="0">
    <w:p w14:paraId="59C766BE" w14:textId="77777777" w:rsidR="00365659" w:rsidRDefault="003656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7F834" w14:textId="77777777" w:rsidR="00365659" w:rsidRDefault="00365659">
      <w:pPr>
        <w:spacing w:after="0"/>
      </w:pPr>
      <w:r>
        <w:separator/>
      </w:r>
    </w:p>
  </w:footnote>
  <w:footnote w:type="continuationSeparator" w:id="0">
    <w:p w14:paraId="57704905" w14:textId="77777777" w:rsidR="00365659" w:rsidRDefault="00365659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313</Words>
  <Characters>13186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9-11T17:36:00Z</cp:lastPrinted>
  <dcterms:created xsi:type="dcterms:W3CDTF">2023-09-11T17:36:00Z</dcterms:created>
  <dcterms:modified xsi:type="dcterms:W3CDTF">2023-09-11T17:37:00Z</dcterms:modified>
</cp:coreProperties>
</file>